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ข่าวเช้าช่อง</w:t>
      </w:r>
      <w:r>
        <w:t xml:space="preserve"> </w:t>
      </w:r>
      <w:r>
        <w:t xml:space="preserve">5</w:t>
      </w:r>
      <w:r>
        <w:t xml:space="preserve"> </w:t>
      </w:r>
      <w:r>
        <w:t xml:space="preserve">วันที่</w:t>
      </w:r>
      <w:r>
        <w:t xml:space="preserve"> </w:t>
      </w:r>
      <w:r>
        <w:t xml:space="preserve">29</w:t>
      </w:r>
      <w:r>
        <w:t xml:space="preserve"> </w:t>
      </w:r>
      <w:r>
        <w:t xml:space="preserve">เม.ย.</w:t>
      </w:r>
      <w:r>
        <w:t xml:space="preserve"> </w:t>
      </w:r>
      <w:r>
        <w:t xml:space="preserve">64</w:t>
      </w:r>
      <w:r>
        <w:t xml:space="preserve"> </w:t>
      </w:r>
      <w:r>
        <w:t xml:space="preserve">นาทีที่</w:t>
      </w:r>
      <w:r>
        <w:t xml:space="preserve"> </w:t>
      </w:r>
      <w:r>
        <w:t xml:space="preserve">1:00:01</w:t>
      </w:r>
      <w:r>
        <w:t xml:space="preserve"> </w:t>
      </w:r>
      <w:r>
        <w:t xml:space="preserve">น.</w:t>
      </w:r>
      <w:r>
        <w:t xml:space="preserve"> </w:t>
      </w:r>
      <w:r>
        <w:t xml:space="preserve">ถึงจนจบคลิป</w:t>
      </w:r>
    </w:p>
    <w:p>
      <w:pPr>
        <w:pStyle w:val="Date"/>
      </w:pPr>
      <w:r>
        <w:t xml:space="preserve">วันศุกร์ที่</w:t>
      </w:r>
      <w:r>
        <w:t xml:space="preserve"> </w:t>
      </w:r>
      <w:r>
        <w:t xml:space="preserve">7</w:t>
      </w:r>
      <w:r>
        <w:t xml:space="preserve"> </w:t>
      </w:r>
      <w:r>
        <w:t xml:space="preserve">พฤษภาคม</w:t>
      </w:r>
      <w:r>
        <w:t xml:space="preserve"> </w:t>
      </w:r>
      <w:r>
        <w:t xml:space="preserve">2564</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มาบังคับร่วมกับมาตรการต่าง ๆ สวมหน้ากากอนามัยทุกครั้งที่ออกจากบ้านหรือว่าหน้ากากผ้า ตอนอยู่นอกเคหะสถาน โดยเพิ่มเติมจังหวัดอุทัยธานี และราชบุรี มียอดรวมอยู่ที่ 9 จังหวัดค่ะ ลงโทษครบทั้งภาค 14 จังหวัดค่ะ ส่วนภาคเหนือ มี 11 จังหวัด ภาคอีสาน ครบทุกจังหวัด มี 24 จังหวัดค่ะ // คุณผู้ชมไม่งงเรื่องค่าปรับใช่ไหมครับ ท่านถูกจับเรื่องไม่สวมหน้ากากอนามัยนี่ เขาจะปรับท่านตามกฎหมายกำหนด ครั้งแรก 6,000 ครั้งที่ 2 12,000 ครั้งที่ 3 20,000 ตำรวจไม่สามารถใช้อุลพินิจลดเหลือ 500 แต่ถ้าท่านบอกโดนไป 6,000 ท่านบอกผมไม่มีเงินเยอะขนาดนั้นหรอกครับ ให้ตำรวจส่งฟ้องศาล เรื่องพอไปถึงศาล มีอำนาจใช้อุลพินิจในการปรับ พอไปถึงศาลนี่ ศาลท่านใช้ดุลพินิจ 2,000 บ้าง แต่ท่านต้องยอมเสียเวลาไปศาลหน่อย อันนี้ขั้นตอนจะเป็นแบบนี้นะครับ // ดีที่สุดนะคะ มีข่าวประชาสัมพันธ์จากกองทัพบก แจ้งเลื่อนรับทหารใหม่จากวันที่ 1 พฤษภาคม ก็เลื่อนเป็นวันที่ 1 และ 3 กรกฎาคมนี้ค่ะ เพื่อสอดคล้องกับสถานการณ์ ความปลอดภัยของน้อง ๆ ด้วยนะคะ ท่าน… กองทับบกค่ะ เปิดเผยว่าตอนที่กองทัพบกเลือกทหารกองเกิน เข้าเป็นทหารกองประจำการปี 2564 ตั้งแต่วันที่ 1-30 เมษายน ด้วยความเรียบร้อยทาง COVID-19 ผู้ที่ผ่านการตรวจเลือกจะต้องเข้ามารายงานตัววันที่ 1 และ3 พฤษภาคม ตามที่ระบุไว้ในหมายนัดเข้ารับราชการทหาร โดยมีทหารกองประจำการที่ต้องมารับ ประจำปี 2564 ทุกเหล่าทัพ 45,128 นายนั้น แต่จากสถานการณ์ COVID-19 กองทัพบกได้มีมาตรการ และเตรียมความพร้อมเพื่อรับทหารประจำการ มาเป็นลำดับ และล่าสุดค่ะ ทางนายกรัฐมนตรีได้ลงนามเลื่อนการเข้ารายงานตัว เข้าเป็นทหารกองประจำการผลักที่ 1 ปี 2564 ออกไปนะคะ เป็นเวลา 2 เดือน คือ จาก ก็เลื่อนไปเป็นวันที่ 1 หรือ วันที่ 3 กรกฎาคม แจ้งให้ทหารกองเกินที่จะต้องเข้าประจำการผลัดที่ 1 ประจำปี 2564 ตามหมายนัดเข้ารับราชการทหารให้ไปรายงานตัวเข้ารับราชการ ให้รายงานตัว 1 พฤษภาคม ก็ให้ไปรายตัวในวันที่ 1 กรกฎาคมแทน ส่วนใครที่ได้รับให้ไปรายงานตัววันที่ 3 ในวันที่ 3 พฤษภาคม ก็ให้เข้ารับรายงานตัว 3 กรกฎาคมแทน ถ้าหากมีข้อสงสัยนะคะ ค่ะ หรือ www.satsade.in.th นะคะ โทร. ไปสอบถามข้อมูลก็ได้ 02233659 ค่ะ // พักกันก่อนครับ ช่วงหน้าไปดูสถานการณ์ คนป่วยก็ต้องการออกซิเจนนะครับ คนไม่ป่วยก็ต้องการที่เขาต้องการมากที่สุดคือวัคซีนครับ มีคนอินเดียแห่ไปฉีดวัคซีนกันเป็นจำนวนมากครับ</w:t>
      </w:r>
    </w:p>
    <w:p>
      <w:pPr>
        <w:pStyle w:val="BodyText"/>
      </w:pPr>
      <w:r>
        <w:t xml:space="preserve">[เสียงโฆษณา]</w:t>
      </w:r>
    </w:p>
    <w:p>
      <w:pPr>
        <w:pStyle w:val="BodyText"/>
      </w:pPr>
      <w:r>
        <w:t xml:space="preserve">(ผู้ประกาศข่าวชาย) ข่าวเช้าช่อง 5 ตี 5 ถึง 6 โมงเช้า ในต่างประเทศ ดูที่อินเดียกันก่อน ยังแข็งแรงดี เขาแห่กันไปฉีดวัคซีน ไปรอแถวกันนานเลยนะครับ เดี๋ยวพาไปดูนะครับ ของอินเดียนี่นะครับ คนทั้งหมดที่ท่านเห็นไปรอคิวฉีดวัคซีนนะครับ แต่บางคนนี่ รอเก้อเลยนะครับ เพราะว่าวัคซีนหมดครับ โรงพยาบาลแห่งหนึ่งในเมือง รายงานว่าไม่มีวัคซีนเหลืออยู่เลย ยกเว้นวัคซีนโควาซิน เป็นวัคซีนที่เขาพัฒนาในประเทศนี่ มีฤทธิ์ต้าน COVID-19 กลายพันธุ์ อินเดียมีกำหนดเปิดฉีดวัคซีน ขึ้นไป ตั้งแต่ 1 พฤษภาคมนี้ครับ รับการฉีดวัคซีนได้ตั้งแต่ตี 4 เมื่อวานนี้ ก็เรื่องการฉีดวัคซีนมีขึ้นการระบาดที่แรงต่อเนื่อง เมื่อวานนี้อินเดียมีผู้เสียชีวิต เกิน 200,000 คนไปแล้ว และยอดเสียชีวิต เรื่องแนวคิดของจีนนะครับ ที่จะให้ประชาชนเขาฉีด 2 เข็ม แต่ 2 เข็มที่ว่านี่จะเป็นการฉีดแบบ ข่าวนี้ก็มีมาเป็นเดือนแล้วนะครับ แต่ก็มีความคืบหน้าออกมาจากทาง Sinovac ซึ่งเขาก็เห็นเหมือนกันนะครับ เขาอาจจะทดลองในการฉีดแบบผสม คือ เข็มหนึ่งนี่ ของ Sinofarm ประสิทธิภาพการป้องกันโควิดได้จริงหรือไม่ ก่อนหน้านี้มีข่าวว่า ผอ. ศูนย์ป้องกันและควบคุมโรคของจีน เขาบอกว่าประสิทธิภาพของวัคซีนประสิทธิภาพต่ำ รัฐบาลกำลังพิจารณาจะฉีดผสม ทำให้เพิ่มประสิทธิภาพจริงหรือไม่นะครับ วัคซีนของ Sinovac โดย Sinovac เขาร่วมกันผลิตวัคซีนจำนวนหลายล้านโดส 2 เมษายนนี้ก็จะเป็นแบบเดียวกัน ผู้ว่าการกรุงโตเกียวของญี่ปุ่น คือ ชิบะ ฮานาตาวะ ไซตามะ ขอประชาชนเลยครับ งดการเดินทางเข้าออกพื้นที่ 3 จังหวัด ดังกล่าว 3 จังหวัดนี้นะครับ จะเข้าสู่ช่วงวันหยุดยาวประจำปีของญี่ปุ่นแล้ว หรือว่า Golden Week เริ่ม คือ พฤษภาคมนี้นะครับ การร้องขอแบบนี้ ประชาชนเดินทางข้ามเขต คือ ป้องกันเชื้อ COVID นี่ล่ะครับ หลังจากที่ยอดติดเชื้อรายวันสูงอยู่ งดการออกไปสังสรรค์นอกบ้าน ทานอาหารกับคนที่ไม่ใช่สมาชิกในครอบครัว ให้งดไปก่อนนะครับ ขณะที่รถไฟใต้ดินต้องปรับเปลี่ยนเวลา ลดจำนวนเที่ยวเดินทางนี่ 70 เปอร์เซ็นต์ เพื่อเสริมให้ทำงานจากที่บ้านนะครับ ก็คือให้เดินทางกันลำบาก จะได้ไม่ต้องออกมานอกบ้าน ส่วนสถานการณ์ COVID ทั่วโลกในรอบวันที่ผ่านมานี่ เกือบ 800,000 คนเลยนะ ติดเชื้อวันเดียวนี่พุ่งสูง 800,000 คน ทะลุ 150 ล้านคนไปแล้ว ยอดสะสมนี่ 13,000 คน ยอดสะสมมากกว่า 30,000 คน อันดับ 1 ของโลกของสถิติ // สถานการณ์ที่อินเดียตอนนี้น่าเป็นห่วง เป็นแสน ๆ คนต่อวัน ก็มีมาจากหลายปัจจัย การ์ดตกเองไม่สวมหน้ากากและรัฐบาลยังให้มีการจัดพิธีกรรมทางศาสนา แล้วก็ยังเรื่องของไวรัสกลายพันธุ์สายพันธุ์ ทั้งมวลนี้ก็ทำให้สถานการณ์ COVID ในอินเดียทีเดียว เดี๋ยวเราไปติดตามรายละเอียดในรายงานพิเศษกันค่ะ ภาพที่ทำให้คนเห็นต้องขนลุกแล้วก็กลัว การระบาดรอบใหม่ของ COVID-19 ในอินเดีย แสดงให้เห็นเชิงตะกอนเผาศพเรียงราย เพื่อเผาศพผู้เสียชีวิตที่เพิ่มขึ้นเป็น 1,000 ที่นี่คือสุสานในกรุงนิวเดลี จากผู้เสียชีวิตที่เขตเมืองหลวงที่เพิ่มขึ้นเป็นหลักร้อยต่อวัน ปิดเนื่องจากรับไม่ไหว มูฮัมหมัด ชามีน บอกว่าตอนนี้พื้นที่ฝังศพแทบจะไม่มีเหลือแล้ว มุฮัมหมัดบอกว่าสิ่งที่แตกต่างจากปีที่แล้ว ปีนี้ ปีที่แล้วคนตายค่อย ๆ เพิ่มขึ้น ปีนี้เพิ่มอย่างรวดเร็ว ปีที่แล้วจะมีมาก็ศพหรือสองศพ แล้วก็ค่อย ๆ เพิ่มขึ้น แล้วก็ลดลง ครั้งนี้ระบาดรอบ 2 ไม่ลดลงเลย 2-3 วันแรกก็ยังปกติ แต่ผู้เสียชีวิตจาก COVID มาวันละ 15-20 ศพ จำนวนผู้ติดเชื้อรายวัน ที่ทำลายสถิติผู้ติดเชื้อรายวันพุ่งถึงกว่า 300,000 คนต่อวัน ทำให้มีประชาชนจำนวนมากที่ไปรอเข้าคิวเพื่อรับการรักษา ที่นี่คือโรงพยาบาลประกาศ โรงพยาบาลที่ใหญ่ที่สุดในกรุงนิวเดลี จากยอดผู้ป่วยที่เข้ารับการรักษาหลายร้อยคน ผู้อำนวยการโรงพยาบาลบอกว่า เราเจอวิกฤตหนัก มีคนไข้มารักษาจำนวนมาก ทำให้โรงพยาบาลปิดตัวเพราะไม่มีออกซิเจน มากขึ้น โรงพยาบาลทุกที่ตอนนี้มีผู้ป่วย COVID มารักษาวันละ 200-300 คน แล้วทุกคนก็มีอาการหนัก ส่วนนี้ คือ เมืองโทปาน ทางตอนกลางของอินเดีย เจ้าหน้าที่ดัดแปลงโรงพยาบาลสนาม เพื่อกักตัวผู้ป่วย มีการติดเครื่องปรับอากาศให้ทนอากาศร้อนในหน้าร้อน รองรับผู้ป่วยได้ประมาณ 30,000 คน แต่ปัญหาใหญ่ของอินเดีย นอกจากเตียงผู้ป่วยแล้ว คือ การขาดแคลนออกซิเจนช่วยหายใจที่ต้องใช้ออกซิเจน ซึ่งโรงงานต้องเร่งผลิตออกซิเจนบรรจุถังถึงส่งให้กับโรงพยาบาล โดยที่นานาชาติส่งความช่วยเหลือไปยังอินเดียแล้ว โดยนายไทม์ นายกรัฐมนตรีอินเดีย บอกว่าพายุหนักกำลังซัดถาโถมอินเดียจนสั่นคลอน ไปรับการฉีดวัคซีน และระวังตัวสูงสุด แต่ผู้นำถูกวิจารณ์อย่างหนักว่าทำให้เกิดการระบาดรอบ 2 การผ่อนคลายกฎ ให้จัดพิธีกรรมทางศาสนา ทางการเมืองที่ต้องมีการรวมตัวของประชาชนจำนวนมาก ยังมีจำนวนผู้ติดเชื้อใหม่จำนวน 10,000 คน ต่อวัน นอกจากนั้นก็ไม่มีแผนในการปรับปรุงระบบสาธารณสุข ปัจจัยการระบาดรอบ 2 ของอินเดีย ประการ อย่างแรกคือการ์ดตก หลังจากมีคำสั่งผ่อนคลาย ปรากฏว่าคนอินเดียจำนวนมากไม่มีใครสวมหน้ากาก มีการจัดงานเลี้ยงสังสรรค์ งานแต่งงาน จากภาพ ไม่มีคนสวมหน้ากากอนามัย แต่ที่เป็นวิพากษ์วิจารณ์กันมาก คือ การอนุญาตให้จัดพิธีกรรมทางศาสนาของอินเดีย นั่นคือเทศกาลกุมพร ผู้ะเมราคนไปรวมตัวกันของชาวฮินดูที่ใหญ่ที่สุดในโลก ไปที่แม่น้ำสายศักดิ์สิทธิ์แม่น้ำศักดิ์ศิษย์ โดยเทศกาลนี้จะจัดขึ้นในทุก ๆ 3 ปี หลายล้านคนและกินเวลาหลายวัน เทศกาลถูกมองว่าเป็นเหตุการณ์ที่ทำให้เกิด Super Spreader ผู้ติดเชื้อจากการเข้าร่วมงานเกือบ 2,000 คน แต่ผู้เชี่ยวชาญคาดว่าตัวเลขจริงน่าจะสูง ขณะที่กิจกรรมทางการเมือง ทางท้องถิ่นอนุญาตให้มีการหาเสียง นี่คือภาพจากผู้แทนฯ ภาพในทวิตเตอร์ที่เป็นผู้แทน ให้เห็นคนจำนวนมากมารวมตัวกันโดยไม่ใส่หน้ากากอนามัย ขณะที่นายโมดี มาช่วยกันหาเสียง แล้วก็มีผู้สนับสนุนมารวมต้วกันในลักษณะ ส่วนแผนการฉีดวัคซีนของอินเดียเป็นที่ตั้งของโรงงานผลิตวัคซีน อินเดียเริ่มฉีดวัคซีนเมื่อเดือนมกราคม โดยเริ่ม อายุ 45 ปีขึ้นไปในเดือนนี้ ซึ่งก่อนหน้าฉีดให้ผู้ที่มีอายุ 60 ปีขึ้นไปเท่านั้น และวันที่ 11 เมษายน ผู้ได้รับวัคซีนเข็มแรกมีอยู่ 109 ล้านคน และได้รับทั้ง 2 เข็ม มีมากกว่า 300 ล้านคน แต่ช่วงหลัง ๆ การฉีดวัคซีนต้องหยุดไปในบางที่ ปัญหาเรื่องไม่มีวัคซีน รัฐบาลถูกวิจารณ์เรื่องวัคซีน นโยบาย ในการส่งออกวัคซีนหลายล้านโดสไปประเทศอื่น ทำให้วัคซีนในประเทศขาดแคลน แต่ปัจจัยที่สำคัญที่สุดที่ทำให้การระบาดครั้งนี้รุนแรงและรวดเร็ว การกลายพันธุ์ของไวรัส มีส่วนของไวรัสที่กลายพันธ์ 2 สายพันธุ์ ในต่างประเทศระบุ ยังได้ตัวอย่างที่นำมาถอดรหัสน้อยจากปัญหาการแลกเปลี่ยนข้อมูลกับสายพันธ์อินเดียมีส่วนให้ติดได้มากขึ้น อาจมีส่วนที่ทำให้ภูมิคุ้มกันที่ร่างกายสร้างขึ้นจากทั้งที่เกิดจากการฉีดวัคซีน และจากการติดเชื้อและรักษาหายแล้ว จนถึงขณะนี้ผู้ติดเชื้อในอินเดียยังไม่มีทีท่าว่าจะลงน้อยลง ตอนนี้นิวเดลีได้ประกาศล็อกดาวน์ออกไปอย่างน้อย 1 สัปดาห์// กลับมาที่สถานการณ์บ้านเราบ้างนะคะ แต่ว่าก็มีบางเคสนะคะ ที่บางวัดปฏิเสธที่จะรับศพของผู้เสียชีวิตที่ติดเชื้อจาก COVID-19 เพราะเกรงว่าการติดเชื้อจาก COVID มาแล้วนี่จะเป็นการแพร่เชื้อ นักวิชาการก็ออกมาบอกว่าเปลวไฟที่เผาศพของไฟจาก COVID-19 ไม่สามารถที่จะแพร่เชื้อได้ ล่าสุดประจำสำนักนายกรัฐมนตรีค่ะ ก็ประสานงานไปที่สำนักพระพุทธศาสนาแห่งชาติ ว่าผู้ติดเชื้อ COVID-19 ประจำสำนักนายกรัฐมนตรีค่ะ ประกาศว่าที่พบว่ามีตัวเลขผู้ติดเชื้อเพิ่มขึ้น แล้วก็มีผู้เสียชีวิตจาก COVID-19 ทุกวัน ไปประกอบพิธีฌาปนกิจ การรับศพผู้ติดเชื้อมาประกอบพิธีด้วย ล่าสุดแจ้งไปที่สำนักงานพระพุทธศาสนาแห่งชาตินะคะ ดำเนินการประสาน สร้างความเข้าใจที่ถูกต้อง ทั่วประเทศเลย ที่จะปฏิเสธการชาฌาปนกิจเสียชีวิตจาก COVID-19 แต่ขอให้ระมัดระวังเป็นกรณีพิเศษ โดยให้ประสานกับสาธารณสุขพื้นที่ค่ะ เพื่อปฏิบัติตามมาตรการแพร่ระบาดอย่างครั้งนี้ ความเข้าใจให้กับญาติสำหรับการทำพิธีทำทันทีไม่ให้มีการไว้ทุกข์นาน เพื่อป้องกันการระบาดและชุมชนใกล้เคียง นอกจากนี้นะคะ อาจารย์วีรชัย พุทธวงศ์ จากมหาวิทยาลัยเกษตรศาสตร์ 1 ศพ ต้องใช้ความร้อนสูงมาก สังเกตจากสีของเปลวไฟ ถ้าสีแดง ความร้อนจะสูงเกิน 200 องศาเซลเซียส ความร้อนนี่จะสูงเกิน 1,000 องศาเซลเซียสแน่นอน ไวรัสที่อยู่ในร่างกายของผู้เสียชีวิต แน่นอน ถูกฆ่าตายค่ะ ไม่สามารถแพร่เชื้อได้อีก ไม่ว่าจะเป็นทางใดก็ตาม เพราะฉะนั้น ไม่ต้องกังวล จากควันไฟอย่างแน่นอนค่ะ</w:t>
      </w:r>
    </w:p>
    <w:p>
      <w:pPr>
        <w:pStyle w:val="BodyText"/>
      </w:pPr>
      <w:r>
        <w:t xml:space="preserve">(ผู้ประกาศข่าวชาย) พักกันก่อนครับ มาดูข่าวช่วงหน้ามาดูข่าวที่กรุงเทพมหานคร เขาบอกว่าช่วง COVID หนัก ๆ แบบนี้นี่ ขยะเพิ่มขึ้น 20 ตันต่อวัน และหน้ากากอนามัยบอกด้วยนะ ถ้าจะทิ้งรวมแล้วไปทิ้งตรงไหนได้บ้าง พักกันก่อนครับ</w:t>
      </w:r>
    </w:p>
    <w:p>
      <w:pPr>
        <w:pStyle w:val="BodyText"/>
      </w:pPr>
      <w:r>
        <w:t xml:space="preserve">[เสียงโฆษณา]</w:t>
      </w:r>
    </w:p>
    <w:p>
      <w:pPr>
        <w:pStyle w:val="BodyText"/>
      </w:pPr>
      <w:r>
        <w:t xml:space="preserve">(ผู้ประกาศข่าวชาย) คุณผู้ชม</w:t>
      </w:r>
      <w:r>
        <w:t xml:space="preserve"> </w:t>
      </w:r>
      <w:r>
        <w:t xml:space="preserve">ทิ้งหน้ากากอนามัยที่ไหนครับ อันนี้เขาจัดการกันอยู่นะครับ แล้วก็เป็นปัญหา ทิ้งขยะในบ้านเรา ถึงเวลาเราก็ทิ้งไป ทีนี้มันก็ปนกันหมดเลยครับ ไม่ได้คัดแยกครับ ปัญหาหลักตอนนี้ ก็คือเราไม่รู้ เอาไปทิ้งที่ไหนถึงจะถูกวิธี บริหารจัดการใหม่ครับ พลเอก… เปิดเผยว่าสถานการณ์ COVID ตอนนี้ แล้วก็ขยะหน้ากากอนามัยที่ต้องเก็บหมดที่กักตัว เพิ่มขึ้นเกือบ 20 กัน ต่อวัน สำนักประชาสัมพันธ์ กทม. ขอความร่วมมือ แล้วให้ถูกต้อง โดยให้ประชาชนทิ้งให้ถูกวิธี ให้ถูกวิธีคือทุกคนในบ้านท่าน ทุกคนในบ้านอาจจะทิ้งหน้ากากอนามัย ไม่ต้องทิ้งขยะ รวมกันในถุงนี้ เสร็จปั๊บ ท่านก็ผูก ฝากรถขยะไปก็ได้ แต่แยกให้เขานิดหนึ่ง เพื่อให้มันง่ายหรือท่านไม่ได้มีรถขยะที่จะผ่านหน้าบ้านเป็นประจำนะครับ ท่านก็เอาไปทิ้งตามพิกัด เป็นจุดทิ้งขยะอนามัย ถังสีส้มมีทั้งหมด 1,000 จุด เช่น สำนักงานเขต 50 เขต โรงเรียนสังกัด กทม. ศูนย์บริการสาธารณสุข โรงพยาบาลสังกัด กทม. ศาลาว่าการฯ กทม. สถานที่สาธารณะที่เหมาะสม สำนักงาน กทม. จะเก็บรวบรวม และขนส่งไปกำจัดอย่างถูกวิธีในเตาเผาขยะมูลฝอยติดเชื้อครับ มีข้อมูลจากอธิบดีกรมควบคุมมลพิษบอกว่าหารือกับ กทม. หารือเพื่อการจัดการขยะติดเชื้อครับ ซึ่งตอนนี้ยังเจอว่าปนกับขยะในบ้านมากเลย ซึ่งตอนนี้เสี่ยงต่อการระบาดซึ่งอธิบดีบอกว่าลองคำนวณจากคนไทยกว่า 60 ล้านคน วันละ 1 ชิ้นต่อคนครับ แต่ละเดือนจะมีปริมาณหน้ากากอนามัยใช้แล้ว 8,000 ขอความร่วมมือทุกครอบครัวให้ทิ้งหน้ากากอนามัยไว้ตางหากโดยขอให้ม้วนด้านในที่สัมผัสกับปากแล้วก็นำสายรัดให้แน่นก่อนทิ้งลงขยะ ทิ้งไว้ประมาณ 3-4 วัน แล้วค่อยรวบรวมใส่ถุง ไม่เปียกน้ำง่าย มัดปากถุงให้แน่น ก็เขียนป้ายบอกก่อนว่าขยะติดเชื้อ อธิบดียังบอกครับ ว่ามอบหมายให้กองจัดการของเสีย และขยะอันตราย ไปรวบรวมขยะในครัว ทุกชนิดในปี 2563 มากขึ้นถึงร้อยละ 15 ครับ แต่จากการระบาดระลอกใหม่นี่ อาจจะสูงมากขึ้น เพราะว่าล็อกดาวน์ แล้วก็ ทำให้คนก็สั่งอาหาร Delivery กันมากขึ้น</w:t>
      </w:r>
    </w:p>
    <w:p>
      <w:pPr>
        <w:pStyle w:val="BodyText"/>
      </w:pPr>
      <w:r>
        <w:t xml:space="preserve">(ผู้ประกาศข่าวหญิง) ขสมก. นะคะ ปรับลดเที่ยววิ่งรถโดยสารทุกประเภทค่ะ เริ่มตั้งแต่เมื่อวานนี้ค่ะ เพื่อป้องกัน COVID-19 ภาพรวม ผู้ให้บริการไม่ได้รับผลกระทบ เท่าไรนะคะ เพราะว่าส่วนใหญ่นี่ Work From Home ที่องค์การขนส่งมวลชนลดเที่ยววิ่งรถโดยสารประจำทางทุกประเภท ปกติค่ะ ทั้งรถโดยสารธรรมดา และระบบปรับอากาศ เพื่อให้สอดคล้องกับการประกาศของ ขสมก.ตามมาตรการการควบคุม COVID-19 ผู้ใช้บริการที่น้อยลง ก็ปรับเปลี่ยนรูปแบบการทำงานนะคะ เป็นการทำงานที่บ้าน หรือว่า Work From Home กัน ทำให้บรรยากาศเป็นแบบออนไลน์ก็เลยส่งผลให้ป้ายรถเมล์บริเวณโดยรอบอนุเสาวรีย์ชัยสมรภูมิ ไปรอให้บริการรถโดยสารของ ขสมก. ค่อนข้างบางตานะคะ ขณะเดียวกันค่ะ เข้ารับผู้โดยสาร ก็จะมีระยะห่าง แต่ว่าจากการสอบถามผู้ใช้บริการนะคะ บอกว่าไม่กระทบต่อการเดินทางมากนัก เพราะว่าส่วนใหญ่แล้ว คนทำงานที่บ้าน ช่วงนี้การจราจรไม่ติดขัดค่ะ ยังคงมาตรการป้องกัน COVID-19 อย่างเคร่งครัด ขับรถและพนักงานเก็บค่าโดยสารต้องสวมหน้ากากอนมัยตลอดขณะปฏิบัติหน้าที่ตลอดเวลา พร้อมกำชับจะต้องสวมหน้ากากอนามัยตลอดเวลา รวมถึงจะมีจุดแอลกอฮอล์บริเวณหน้าประตูล้างทำความสะอาดมือด้วยค่ะ</w:t>
      </w:r>
    </w:p>
    <w:p>
      <w:pPr>
        <w:pStyle w:val="BodyText"/>
      </w:pPr>
      <w:r>
        <w:t xml:space="preserve">[สิ้นสุดการถอดความ]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ข่าวเช้าช่อง 5 วันที่ 29 เม.ย. 64 นาทีที่ 1:00:01 น. ถึงจนจบคลิป</dc:title>
  <dc:creator/>
  <cp:keywords/>
  <dcterms:created xsi:type="dcterms:W3CDTF">2021-05-07T03:56:07Z</dcterms:created>
  <dcterms:modified xsi:type="dcterms:W3CDTF">2021-05-07T03:5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7 พฤษภาคม 2564 เวลา 09.50 น.</vt:lpwstr>
  </property>
  <property fmtid="{D5CDD505-2E9C-101B-9397-08002B2CF9AE}" pid="3" name="subtitle">
    <vt:lpwstr/>
  </property>
</Properties>
</file>